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4C035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b/>
          <w:bCs/>
          <w:color w:val="000000"/>
          <w:sz w:val="44"/>
          <w:szCs w:val="44"/>
          <w:lang w:eastAsia="en-CA"/>
        </w:rPr>
        <w:t>Notice of Annual General Meeting</w:t>
      </w:r>
    </w:p>
    <w:p w14:paraId="7A7EA251" w14:textId="77777777" w:rsidR="000A5302" w:rsidRPr="000A5302" w:rsidRDefault="000A5302" w:rsidP="000A53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6726014C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32"/>
          <w:szCs w:val="32"/>
          <w:lang w:eastAsia="en-CA"/>
        </w:rPr>
        <w:t>Sample Co-operative Association Limited</w:t>
      </w:r>
    </w:p>
    <w:p w14:paraId="380CB4D3" w14:textId="77777777" w:rsidR="000A5302" w:rsidRPr="000A5302" w:rsidRDefault="000A5302" w:rsidP="000A53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A81D1ED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Thursday, April 21</w:t>
      </w:r>
      <w:r w:rsidRPr="000A5302">
        <w:rPr>
          <w:rFonts w:ascii="Georgia" w:eastAsia="Times New Roman" w:hAnsi="Georgia" w:cs="Times New Roman"/>
          <w:color w:val="000000"/>
          <w:sz w:val="17"/>
          <w:szCs w:val="17"/>
          <w:vertAlign w:val="superscript"/>
          <w:lang w:eastAsia="en-CA"/>
        </w:rPr>
        <w:t>st</w:t>
      </w: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, 2019</w:t>
      </w:r>
    </w:p>
    <w:p w14:paraId="415F51AE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Registration at 6:30pm</w:t>
      </w:r>
    </w:p>
    <w:p w14:paraId="00CD5F39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Call to order at 7:00pm</w:t>
      </w:r>
    </w:p>
    <w:p w14:paraId="61CACD78" w14:textId="77777777" w:rsidR="000A5302" w:rsidRPr="000A5302" w:rsidRDefault="000A5302" w:rsidP="000A53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3C39648A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Local Example Hotel – Meeting Room B</w:t>
      </w:r>
    </w:p>
    <w:p w14:paraId="00D2CF50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10002 25</w:t>
      </w:r>
      <w:r w:rsidRPr="000A5302">
        <w:rPr>
          <w:rFonts w:ascii="Georgia" w:eastAsia="Times New Roman" w:hAnsi="Georgia" w:cs="Times New Roman"/>
          <w:color w:val="000000"/>
          <w:sz w:val="17"/>
          <w:szCs w:val="17"/>
          <w:vertAlign w:val="superscript"/>
          <w:lang w:eastAsia="en-CA"/>
        </w:rPr>
        <w:t>th</w:t>
      </w: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 xml:space="preserve"> Street</w:t>
      </w:r>
    </w:p>
    <w:p w14:paraId="3267E6FC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Saskatoon, SK</w:t>
      </w:r>
    </w:p>
    <w:p w14:paraId="571530DB" w14:textId="77777777" w:rsidR="000A5302" w:rsidRPr="000A5302" w:rsidRDefault="000A5302" w:rsidP="000A53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630028B2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All members are encouraged to attend</w:t>
      </w:r>
    </w:p>
    <w:p w14:paraId="182622D0" w14:textId="77777777" w:rsidR="000A5302" w:rsidRPr="000A5302" w:rsidRDefault="000A5302" w:rsidP="000A530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Refreshments will be provided</w:t>
      </w:r>
    </w:p>
    <w:p w14:paraId="0A12397E" w14:textId="77777777" w:rsidR="000A5302" w:rsidRPr="000A5302" w:rsidRDefault="000A5302" w:rsidP="000A53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8344587" w14:textId="77777777" w:rsidR="000A5302" w:rsidRPr="000A5302" w:rsidRDefault="000A5302" w:rsidP="000A53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Agenda items include:</w:t>
      </w:r>
    </w:p>
    <w:p w14:paraId="085C3313" w14:textId="77777777" w:rsidR="000A5302" w:rsidRPr="000A5302" w:rsidRDefault="000A5302" w:rsidP="000A5302">
      <w:pPr>
        <w:numPr>
          <w:ilvl w:val="0"/>
          <w:numId w:val="1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Presentation of financial statements</w:t>
      </w:r>
    </w:p>
    <w:p w14:paraId="54200A16" w14:textId="77777777" w:rsidR="000A5302" w:rsidRPr="000A5302" w:rsidRDefault="000A5302" w:rsidP="000A5302">
      <w:pPr>
        <w:numPr>
          <w:ilvl w:val="0"/>
          <w:numId w:val="1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Election of directors </w:t>
      </w:r>
    </w:p>
    <w:p w14:paraId="6C2FD1F2" w14:textId="77777777" w:rsidR="000A5302" w:rsidRPr="000A5302" w:rsidRDefault="000A5302" w:rsidP="000A5302">
      <w:pPr>
        <w:numPr>
          <w:ilvl w:val="0"/>
          <w:numId w:val="1"/>
        </w:numPr>
        <w:spacing w:after="0" w:line="240" w:lineRule="auto"/>
        <w:textAlignment w:val="baseline"/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</w:pPr>
      <w:r w:rsidRPr="000A5302">
        <w:rPr>
          <w:rFonts w:ascii="Georgia" w:eastAsia="Times New Roman" w:hAnsi="Georgia" w:cs="Times New Roman"/>
          <w:color w:val="000000"/>
          <w:sz w:val="28"/>
          <w:szCs w:val="28"/>
          <w:lang w:eastAsia="en-CA"/>
        </w:rPr>
        <w:t>Selection of auditor</w:t>
      </w:r>
    </w:p>
    <w:p w14:paraId="01961699" w14:textId="77777777" w:rsidR="00916C5D" w:rsidRDefault="00916C5D"/>
    <w:sectPr w:rsidR="00916C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42136F"/>
    <w:multiLevelType w:val="multilevel"/>
    <w:tmpl w:val="6CF42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DUxMjU2M7Y0NjRW0lEKTi0uzszPAykwrAUA0OvTlSwAAAA="/>
  </w:docVars>
  <w:rsids>
    <w:rsidRoot w:val="000A5302"/>
    <w:rsid w:val="000A5302"/>
    <w:rsid w:val="00916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9DC43"/>
  <w15:chartTrackingRefBased/>
  <w15:docId w15:val="{259777CE-84AA-45F9-B321-3FAA9E910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53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71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atthews</dc:creator>
  <cp:keywords/>
  <dc:description/>
  <cp:lastModifiedBy>Dan Matthews</cp:lastModifiedBy>
  <cp:revision>1</cp:revision>
  <dcterms:created xsi:type="dcterms:W3CDTF">2020-11-25T19:17:00Z</dcterms:created>
  <dcterms:modified xsi:type="dcterms:W3CDTF">2020-11-25T19:17:00Z</dcterms:modified>
</cp:coreProperties>
</file>